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155FD" w14:textId="0589B1D8" w:rsidR="00646E84" w:rsidRPr="00C5768C" w:rsidRDefault="00646E84" w:rsidP="00646E84">
      <w:pPr>
        <w:rPr>
          <w:b/>
          <w:bCs/>
          <w:sz w:val="28"/>
          <w:szCs w:val="28"/>
        </w:rPr>
      </w:pPr>
      <w:r w:rsidRPr="00C5768C">
        <w:rPr>
          <w:b/>
          <w:bCs/>
          <w:sz w:val="28"/>
          <w:szCs w:val="28"/>
        </w:rPr>
        <w:t>Correction Template for ICICSE 2025 Submission</w:t>
      </w:r>
    </w:p>
    <w:p w14:paraId="3AC6155A" w14:textId="2F250C22" w:rsidR="00646E84" w:rsidRPr="00C5768C" w:rsidRDefault="00646E84" w:rsidP="00646E84">
      <w:pPr>
        <w:spacing w:after="0"/>
        <w:rPr>
          <w:b/>
          <w:bCs/>
        </w:rPr>
      </w:pPr>
      <w:r w:rsidRPr="00C5768C">
        <w:rPr>
          <w:b/>
          <w:bCs/>
        </w:rPr>
        <w:t>Paper ID:</w:t>
      </w:r>
    </w:p>
    <w:p w14:paraId="3C9707CD" w14:textId="3B4F5289" w:rsidR="00646E84" w:rsidRPr="00C5768C" w:rsidRDefault="00646E84" w:rsidP="00646E84">
      <w:pPr>
        <w:spacing w:after="0"/>
        <w:rPr>
          <w:b/>
          <w:bCs/>
        </w:rPr>
      </w:pPr>
      <w:r w:rsidRPr="00C5768C">
        <w:rPr>
          <w:b/>
          <w:bCs/>
        </w:rPr>
        <w:t xml:space="preserve">Paper Title: </w:t>
      </w:r>
    </w:p>
    <w:p w14:paraId="52D7F402" w14:textId="6D1E37F8" w:rsidR="00646E84" w:rsidRPr="00C5768C" w:rsidRDefault="00646E84" w:rsidP="00646E84">
      <w:pPr>
        <w:spacing w:after="0"/>
        <w:rPr>
          <w:b/>
          <w:bCs/>
        </w:rPr>
      </w:pPr>
      <w:r w:rsidRPr="00C5768C">
        <w:rPr>
          <w:b/>
          <w:bCs/>
        </w:rPr>
        <w:t xml:space="preserve">Authors: </w:t>
      </w:r>
    </w:p>
    <w:p w14:paraId="6C36CC34" w14:textId="4E2CF1FE" w:rsidR="00646E84" w:rsidRDefault="00646E8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87C41" w14:paraId="5956F068" w14:textId="77777777" w:rsidTr="00C5768C">
        <w:tc>
          <w:tcPr>
            <w:tcW w:w="9350" w:type="dxa"/>
            <w:gridSpan w:val="2"/>
            <w:shd w:val="clear" w:color="auto" w:fill="D9D9D9" w:themeFill="background1" w:themeFillShade="D9"/>
          </w:tcPr>
          <w:p w14:paraId="6A8DB49E" w14:textId="2A58A214" w:rsidR="00187C41" w:rsidRPr="00D6492F" w:rsidRDefault="00187C41">
            <w:pPr>
              <w:rPr>
                <w:b/>
                <w:bCs/>
              </w:rPr>
            </w:pPr>
            <w:r w:rsidRPr="00D6492F">
              <w:rPr>
                <w:b/>
                <w:bCs/>
              </w:rPr>
              <w:t>Reviewer 1</w:t>
            </w:r>
            <w:r w:rsidR="00D6492F">
              <w:rPr>
                <w:b/>
                <w:bCs/>
              </w:rPr>
              <w:t>:</w:t>
            </w:r>
          </w:p>
        </w:tc>
      </w:tr>
      <w:tr w:rsidR="00B6375B" w14:paraId="1F8019EF" w14:textId="77777777" w:rsidTr="00B6375B">
        <w:tc>
          <w:tcPr>
            <w:tcW w:w="4675" w:type="dxa"/>
          </w:tcPr>
          <w:p w14:paraId="7751ABE8" w14:textId="01F9B365" w:rsidR="00B6375B" w:rsidRPr="00D6492F" w:rsidRDefault="00D6492F">
            <w:pPr>
              <w:rPr>
                <w:b/>
                <w:bCs/>
              </w:rPr>
            </w:pPr>
            <w:r w:rsidRPr="00D6492F">
              <w:rPr>
                <w:b/>
                <w:bCs/>
              </w:rPr>
              <w:t>Reviewer’s Comments</w:t>
            </w:r>
          </w:p>
        </w:tc>
        <w:tc>
          <w:tcPr>
            <w:tcW w:w="4675" w:type="dxa"/>
          </w:tcPr>
          <w:p w14:paraId="133CD33A" w14:textId="7477A68B" w:rsidR="00B6375B" w:rsidRDefault="00187C41">
            <w:r>
              <w:rPr>
                <w:rStyle w:val="Strong"/>
              </w:rPr>
              <w:t>Author</w:t>
            </w:r>
            <w:r w:rsidR="00D6492F">
              <w:rPr>
                <w:rStyle w:val="Strong"/>
              </w:rPr>
              <w:t>’s</w:t>
            </w:r>
            <w:r>
              <w:rPr>
                <w:rStyle w:val="Strong"/>
              </w:rPr>
              <w:t xml:space="preserve"> Response</w:t>
            </w:r>
            <w:r w:rsidR="00D6492F">
              <w:rPr>
                <w:rStyle w:val="Strong"/>
              </w:rPr>
              <w:t xml:space="preserve"> and Corrections</w:t>
            </w:r>
          </w:p>
        </w:tc>
      </w:tr>
      <w:tr w:rsidR="00B6375B" w14:paraId="0A52FC45" w14:textId="77777777" w:rsidTr="00B6375B">
        <w:tc>
          <w:tcPr>
            <w:tcW w:w="4675" w:type="dxa"/>
          </w:tcPr>
          <w:p w14:paraId="106FB2B4" w14:textId="77777777" w:rsidR="00B6375B" w:rsidRDefault="00B6375B"/>
        </w:tc>
        <w:tc>
          <w:tcPr>
            <w:tcW w:w="4675" w:type="dxa"/>
          </w:tcPr>
          <w:p w14:paraId="282764CE" w14:textId="77777777" w:rsidR="00B6375B" w:rsidRDefault="00B6375B"/>
        </w:tc>
      </w:tr>
      <w:tr w:rsidR="00B6375B" w14:paraId="28020693" w14:textId="77777777" w:rsidTr="00B6375B">
        <w:tc>
          <w:tcPr>
            <w:tcW w:w="4675" w:type="dxa"/>
          </w:tcPr>
          <w:p w14:paraId="2CA496D8" w14:textId="77777777" w:rsidR="00B6375B" w:rsidRDefault="00B6375B"/>
        </w:tc>
        <w:tc>
          <w:tcPr>
            <w:tcW w:w="4675" w:type="dxa"/>
          </w:tcPr>
          <w:p w14:paraId="413BA3A7" w14:textId="77777777" w:rsidR="00B6375B" w:rsidRDefault="00B6375B"/>
        </w:tc>
      </w:tr>
      <w:tr w:rsidR="00B6375B" w14:paraId="4F5C7363" w14:textId="77777777" w:rsidTr="00B6375B">
        <w:tc>
          <w:tcPr>
            <w:tcW w:w="4675" w:type="dxa"/>
          </w:tcPr>
          <w:p w14:paraId="70C30520" w14:textId="77777777" w:rsidR="00B6375B" w:rsidRDefault="00B6375B"/>
        </w:tc>
        <w:tc>
          <w:tcPr>
            <w:tcW w:w="4675" w:type="dxa"/>
          </w:tcPr>
          <w:p w14:paraId="04A880A9" w14:textId="77777777" w:rsidR="00B6375B" w:rsidRDefault="00B6375B"/>
        </w:tc>
      </w:tr>
      <w:tr w:rsidR="00B6375B" w14:paraId="70A5A13C" w14:textId="77777777" w:rsidTr="00B6375B">
        <w:tc>
          <w:tcPr>
            <w:tcW w:w="4675" w:type="dxa"/>
          </w:tcPr>
          <w:p w14:paraId="28C38C4F" w14:textId="77777777" w:rsidR="00B6375B" w:rsidRDefault="00B6375B"/>
        </w:tc>
        <w:tc>
          <w:tcPr>
            <w:tcW w:w="4675" w:type="dxa"/>
          </w:tcPr>
          <w:p w14:paraId="70EA8963" w14:textId="77777777" w:rsidR="00B6375B" w:rsidRDefault="00B6375B"/>
        </w:tc>
      </w:tr>
      <w:tr w:rsidR="00C5768C" w14:paraId="1E5811AB" w14:textId="77777777" w:rsidTr="00C5768C">
        <w:tc>
          <w:tcPr>
            <w:tcW w:w="9350" w:type="dxa"/>
            <w:gridSpan w:val="2"/>
            <w:shd w:val="clear" w:color="auto" w:fill="D9D9D9" w:themeFill="background1" w:themeFillShade="D9"/>
          </w:tcPr>
          <w:p w14:paraId="623ECD55" w14:textId="77777777" w:rsidR="00C5768C" w:rsidRPr="00D6492F" w:rsidRDefault="00C5768C" w:rsidP="00394CC2">
            <w:pPr>
              <w:rPr>
                <w:b/>
                <w:bCs/>
              </w:rPr>
            </w:pPr>
            <w:r w:rsidRPr="00D6492F">
              <w:rPr>
                <w:b/>
                <w:bCs/>
              </w:rPr>
              <w:t xml:space="preserve">Reviewer </w:t>
            </w:r>
            <w:r>
              <w:rPr>
                <w:b/>
                <w:bCs/>
              </w:rPr>
              <w:t>2:</w:t>
            </w:r>
          </w:p>
        </w:tc>
      </w:tr>
      <w:tr w:rsidR="00C5768C" w14:paraId="24956F78" w14:textId="77777777" w:rsidTr="00394CC2">
        <w:tc>
          <w:tcPr>
            <w:tcW w:w="4675" w:type="dxa"/>
          </w:tcPr>
          <w:p w14:paraId="33AA9427" w14:textId="77777777" w:rsidR="00C5768C" w:rsidRPr="00D6492F" w:rsidRDefault="00C5768C" w:rsidP="00394CC2">
            <w:pPr>
              <w:rPr>
                <w:b/>
                <w:bCs/>
              </w:rPr>
            </w:pPr>
            <w:r w:rsidRPr="00D6492F">
              <w:rPr>
                <w:b/>
                <w:bCs/>
              </w:rPr>
              <w:t>Reviewer’s Comments</w:t>
            </w:r>
          </w:p>
        </w:tc>
        <w:tc>
          <w:tcPr>
            <w:tcW w:w="4675" w:type="dxa"/>
          </w:tcPr>
          <w:p w14:paraId="32027D80" w14:textId="77777777" w:rsidR="00C5768C" w:rsidRDefault="00C5768C" w:rsidP="00394CC2">
            <w:r>
              <w:rPr>
                <w:rStyle w:val="Strong"/>
              </w:rPr>
              <w:t>Author’s Response and Corrections</w:t>
            </w:r>
          </w:p>
        </w:tc>
      </w:tr>
      <w:tr w:rsidR="00C5768C" w14:paraId="79E5953A" w14:textId="77777777" w:rsidTr="00394CC2">
        <w:tc>
          <w:tcPr>
            <w:tcW w:w="4675" w:type="dxa"/>
          </w:tcPr>
          <w:p w14:paraId="13E20B83" w14:textId="77777777" w:rsidR="00C5768C" w:rsidRDefault="00C5768C" w:rsidP="00394CC2"/>
        </w:tc>
        <w:tc>
          <w:tcPr>
            <w:tcW w:w="4675" w:type="dxa"/>
          </w:tcPr>
          <w:p w14:paraId="61E06DEA" w14:textId="77777777" w:rsidR="00C5768C" w:rsidRDefault="00C5768C" w:rsidP="00394CC2"/>
        </w:tc>
      </w:tr>
      <w:tr w:rsidR="00C5768C" w14:paraId="5BB3C5B2" w14:textId="77777777" w:rsidTr="00394CC2">
        <w:tc>
          <w:tcPr>
            <w:tcW w:w="4675" w:type="dxa"/>
          </w:tcPr>
          <w:p w14:paraId="779ACF7F" w14:textId="77777777" w:rsidR="00C5768C" w:rsidRDefault="00C5768C" w:rsidP="00394CC2"/>
        </w:tc>
        <w:tc>
          <w:tcPr>
            <w:tcW w:w="4675" w:type="dxa"/>
          </w:tcPr>
          <w:p w14:paraId="09173E0A" w14:textId="77777777" w:rsidR="00C5768C" w:rsidRDefault="00C5768C" w:rsidP="00394CC2"/>
        </w:tc>
      </w:tr>
      <w:tr w:rsidR="00C5768C" w14:paraId="15765B37" w14:textId="77777777" w:rsidTr="00394CC2">
        <w:tc>
          <w:tcPr>
            <w:tcW w:w="4675" w:type="dxa"/>
          </w:tcPr>
          <w:p w14:paraId="1AB4231F" w14:textId="77777777" w:rsidR="00C5768C" w:rsidRDefault="00C5768C" w:rsidP="00394CC2"/>
        </w:tc>
        <w:tc>
          <w:tcPr>
            <w:tcW w:w="4675" w:type="dxa"/>
          </w:tcPr>
          <w:p w14:paraId="0BB40D7E" w14:textId="77777777" w:rsidR="00C5768C" w:rsidRDefault="00C5768C" w:rsidP="00394CC2"/>
        </w:tc>
      </w:tr>
      <w:tr w:rsidR="00C5768C" w14:paraId="67F0F614" w14:textId="77777777" w:rsidTr="00394CC2">
        <w:tc>
          <w:tcPr>
            <w:tcW w:w="4675" w:type="dxa"/>
          </w:tcPr>
          <w:p w14:paraId="7896088C" w14:textId="77777777" w:rsidR="00C5768C" w:rsidRDefault="00C5768C" w:rsidP="00394CC2"/>
        </w:tc>
        <w:tc>
          <w:tcPr>
            <w:tcW w:w="4675" w:type="dxa"/>
          </w:tcPr>
          <w:p w14:paraId="2ED2CC36" w14:textId="77777777" w:rsidR="00C5768C" w:rsidRDefault="00C5768C" w:rsidP="00394CC2"/>
        </w:tc>
      </w:tr>
      <w:tr w:rsidR="00D6492F" w14:paraId="07780C7F" w14:textId="77777777" w:rsidTr="00C5768C">
        <w:tc>
          <w:tcPr>
            <w:tcW w:w="9350" w:type="dxa"/>
            <w:gridSpan w:val="2"/>
            <w:shd w:val="clear" w:color="auto" w:fill="D9D9D9" w:themeFill="background1" w:themeFillShade="D9"/>
          </w:tcPr>
          <w:p w14:paraId="53A8A2BD" w14:textId="568170D9" w:rsidR="00D6492F" w:rsidRPr="00D6492F" w:rsidRDefault="00D6492F" w:rsidP="00C22FC1">
            <w:pPr>
              <w:rPr>
                <w:b/>
                <w:bCs/>
              </w:rPr>
            </w:pPr>
            <w:r w:rsidRPr="00D6492F">
              <w:rPr>
                <w:b/>
                <w:bCs/>
              </w:rPr>
              <w:t xml:space="preserve">Reviewer </w:t>
            </w:r>
            <w:r w:rsidR="00C5768C">
              <w:rPr>
                <w:b/>
                <w:bCs/>
              </w:rPr>
              <w:t>3</w:t>
            </w:r>
            <w:r>
              <w:rPr>
                <w:b/>
                <w:bCs/>
              </w:rPr>
              <w:t>:</w:t>
            </w:r>
          </w:p>
        </w:tc>
      </w:tr>
      <w:tr w:rsidR="00D6492F" w14:paraId="23F26C53" w14:textId="77777777" w:rsidTr="00C22FC1">
        <w:tc>
          <w:tcPr>
            <w:tcW w:w="4675" w:type="dxa"/>
          </w:tcPr>
          <w:p w14:paraId="238423D4" w14:textId="77777777" w:rsidR="00D6492F" w:rsidRPr="00D6492F" w:rsidRDefault="00D6492F" w:rsidP="00C22FC1">
            <w:pPr>
              <w:rPr>
                <w:b/>
                <w:bCs/>
              </w:rPr>
            </w:pPr>
            <w:r w:rsidRPr="00D6492F">
              <w:rPr>
                <w:b/>
                <w:bCs/>
              </w:rPr>
              <w:t>Reviewer’s Comments</w:t>
            </w:r>
          </w:p>
        </w:tc>
        <w:tc>
          <w:tcPr>
            <w:tcW w:w="4675" w:type="dxa"/>
          </w:tcPr>
          <w:p w14:paraId="1F5F3EA1" w14:textId="77777777" w:rsidR="00D6492F" w:rsidRDefault="00D6492F" w:rsidP="00C22FC1">
            <w:r>
              <w:rPr>
                <w:rStyle w:val="Strong"/>
              </w:rPr>
              <w:t>Author’s Response and Corrections</w:t>
            </w:r>
          </w:p>
        </w:tc>
      </w:tr>
      <w:tr w:rsidR="00D6492F" w14:paraId="42CFB71A" w14:textId="77777777" w:rsidTr="00C22FC1">
        <w:tc>
          <w:tcPr>
            <w:tcW w:w="4675" w:type="dxa"/>
          </w:tcPr>
          <w:p w14:paraId="26326AB8" w14:textId="77777777" w:rsidR="00D6492F" w:rsidRDefault="00D6492F" w:rsidP="00C22FC1"/>
        </w:tc>
        <w:tc>
          <w:tcPr>
            <w:tcW w:w="4675" w:type="dxa"/>
          </w:tcPr>
          <w:p w14:paraId="7734E204" w14:textId="77777777" w:rsidR="00D6492F" w:rsidRDefault="00D6492F" w:rsidP="00C22FC1"/>
        </w:tc>
      </w:tr>
      <w:tr w:rsidR="00D6492F" w14:paraId="620BD119" w14:textId="77777777" w:rsidTr="00C22FC1">
        <w:tc>
          <w:tcPr>
            <w:tcW w:w="4675" w:type="dxa"/>
          </w:tcPr>
          <w:p w14:paraId="35B03FD4" w14:textId="77777777" w:rsidR="00D6492F" w:rsidRDefault="00D6492F" w:rsidP="00C22FC1"/>
        </w:tc>
        <w:tc>
          <w:tcPr>
            <w:tcW w:w="4675" w:type="dxa"/>
          </w:tcPr>
          <w:p w14:paraId="458D8A9F" w14:textId="77777777" w:rsidR="00D6492F" w:rsidRDefault="00D6492F" w:rsidP="00C22FC1"/>
        </w:tc>
      </w:tr>
      <w:tr w:rsidR="00D6492F" w14:paraId="107CDDBE" w14:textId="77777777" w:rsidTr="00C22FC1">
        <w:tc>
          <w:tcPr>
            <w:tcW w:w="4675" w:type="dxa"/>
          </w:tcPr>
          <w:p w14:paraId="7A619607" w14:textId="77777777" w:rsidR="00D6492F" w:rsidRDefault="00D6492F" w:rsidP="00C22FC1"/>
        </w:tc>
        <w:tc>
          <w:tcPr>
            <w:tcW w:w="4675" w:type="dxa"/>
          </w:tcPr>
          <w:p w14:paraId="0CC5849B" w14:textId="77777777" w:rsidR="00D6492F" w:rsidRDefault="00D6492F" w:rsidP="00C22FC1"/>
        </w:tc>
      </w:tr>
      <w:tr w:rsidR="00D6492F" w14:paraId="0B94C194" w14:textId="77777777" w:rsidTr="00C22FC1">
        <w:tc>
          <w:tcPr>
            <w:tcW w:w="4675" w:type="dxa"/>
          </w:tcPr>
          <w:p w14:paraId="215374AD" w14:textId="77777777" w:rsidR="00D6492F" w:rsidRDefault="00D6492F" w:rsidP="00C22FC1"/>
        </w:tc>
        <w:tc>
          <w:tcPr>
            <w:tcW w:w="4675" w:type="dxa"/>
          </w:tcPr>
          <w:p w14:paraId="19AFE299" w14:textId="77777777" w:rsidR="00D6492F" w:rsidRDefault="00D6492F" w:rsidP="00C22FC1"/>
        </w:tc>
      </w:tr>
    </w:tbl>
    <w:p w14:paraId="2D4C6A27" w14:textId="77777777" w:rsidR="00B6375B" w:rsidRDefault="00B6375B"/>
    <w:sectPr w:rsidR="00B6375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5D48F" w14:textId="77777777" w:rsidR="006421F5" w:rsidRDefault="006421F5" w:rsidP="00870ED4">
      <w:pPr>
        <w:spacing w:after="0" w:line="240" w:lineRule="auto"/>
      </w:pPr>
      <w:r>
        <w:separator/>
      </w:r>
    </w:p>
  </w:endnote>
  <w:endnote w:type="continuationSeparator" w:id="0">
    <w:p w14:paraId="0EA6500A" w14:textId="77777777" w:rsidR="006421F5" w:rsidRDefault="006421F5" w:rsidP="00870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970E5" w14:textId="77777777" w:rsidR="006421F5" w:rsidRDefault="006421F5" w:rsidP="00870ED4">
      <w:pPr>
        <w:spacing w:after="0" w:line="240" w:lineRule="auto"/>
      </w:pPr>
      <w:r>
        <w:separator/>
      </w:r>
    </w:p>
  </w:footnote>
  <w:footnote w:type="continuationSeparator" w:id="0">
    <w:p w14:paraId="63825CA1" w14:textId="77777777" w:rsidR="006421F5" w:rsidRDefault="006421F5" w:rsidP="00870E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B0A8D" w14:textId="72595204" w:rsidR="00870ED4" w:rsidRPr="00870ED4" w:rsidRDefault="00870ED4" w:rsidP="00870ED4">
    <w:pPr>
      <w:pStyle w:val="Header"/>
      <w:jc w:val="right"/>
      <w:rPr>
        <w:i/>
        <w:iCs/>
      </w:rPr>
    </w:pPr>
    <w:r w:rsidRPr="00870ED4">
      <w:rPr>
        <w:rFonts w:cstheme="minorHAnsi"/>
        <w:i/>
        <w:iCs/>
      </w:rPr>
      <w:t>The</w:t>
    </w:r>
    <w:r w:rsidRPr="00870ED4">
      <w:rPr>
        <w:rFonts w:cstheme="minorHAnsi"/>
        <w:i/>
        <w:iCs/>
      </w:rPr>
      <w:t xml:space="preserve"> 7th International Conference on Interdisciplinary Computer Science and Engineering (ICICSE 2025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MDE2MTEzNjG0MLVQ0lEKTi0uzszPAykwqgUAUDHlSSwAAAA="/>
  </w:docVars>
  <w:rsids>
    <w:rsidRoot w:val="00646E84"/>
    <w:rsid w:val="00116300"/>
    <w:rsid w:val="0018049F"/>
    <w:rsid w:val="00187C41"/>
    <w:rsid w:val="00307E78"/>
    <w:rsid w:val="005B2524"/>
    <w:rsid w:val="006421F5"/>
    <w:rsid w:val="00646E84"/>
    <w:rsid w:val="006635C0"/>
    <w:rsid w:val="006976BC"/>
    <w:rsid w:val="00870ED4"/>
    <w:rsid w:val="0091794E"/>
    <w:rsid w:val="00A62D47"/>
    <w:rsid w:val="00B6375B"/>
    <w:rsid w:val="00C21DCC"/>
    <w:rsid w:val="00C5768C"/>
    <w:rsid w:val="00D6492F"/>
    <w:rsid w:val="00DC0089"/>
    <w:rsid w:val="00E20DF6"/>
    <w:rsid w:val="00E87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68D86"/>
  <w15:chartTrackingRefBased/>
  <w15:docId w15:val="{FF81AB12-5FBD-4B43-912A-55F5B0C28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3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87C4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70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ED4"/>
  </w:style>
  <w:style w:type="paragraph" w:styleId="Footer">
    <w:name w:val="footer"/>
    <w:basedOn w:val="Normal"/>
    <w:link w:val="FooterChar"/>
    <w:uiPriority w:val="99"/>
    <w:unhideWhenUsed/>
    <w:rsid w:val="00870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E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</Company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lia Samian</dc:creator>
  <cp:keywords/>
  <dc:description/>
  <cp:lastModifiedBy>Normalia Samian</cp:lastModifiedBy>
  <cp:revision>5</cp:revision>
  <dcterms:created xsi:type="dcterms:W3CDTF">2025-09-23T06:59:00Z</dcterms:created>
  <dcterms:modified xsi:type="dcterms:W3CDTF">2025-09-23T14:10:00Z</dcterms:modified>
</cp:coreProperties>
</file>